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1E48CC" w14:textId="77777777" w:rsidR="00D31B85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A45B5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https://chatgpt.com/share/c3809251-4dc3-48f2-b2ac-43bee816c3d7</w:t>
      </w:r>
    </w:p>
    <w:p w14:paraId="0FDBB5BF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Project Proposal: AI-Driven Personalized Wealth Management Advisor</w:t>
      </w:r>
    </w:p>
    <w:p w14:paraId="7AD8089F" w14:textId="77777777" w:rsidR="00D31B85" w:rsidRPr="00E51E07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roject Title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AI-Driven Personalized Wealth Management Advisor</w:t>
      </w:r>
    </w:p>
    <w:p w14:paraId="4CCFAA5B" w14:textId="77777777" w:rsidR="00D31B85" w:rsidRPr="00E51E07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Objective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Develop a web-based application that provides personalized investment strategies and financial planning tailored to individual goals and risk profiles using AI and machine learning.</w:t>
      </w:r>
    </w:p>
    <w:p w14:paraId="55C742CB" w14:textId="77777777" w:rsidR="00D31B85" w:rsidRPr="00E51E07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cope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The initial scope will focus on creating a basic but functional platform that includes user profiling, basic financial data analysis, portfolio optimization, and a simple user interface. Additional features and improvements can be considered if the core functionality is completed within the timeframe.</w:t>
      </w:r>
    </w:p>
    <w:p w14:paraId="585A4880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Project Components:</w:t>
      </w:r>
    </w:p>
    <w:p w14:paraId="1A9C3FC7" w14:textId="77777777" w:rsidR="00D31B85" w:rsidRPr="00E51E07" w:rsidRDefault="00D31B85" w:rsidP="00D31B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Profiling:</w:t>
      </w:r>
    </w:p>
    <w:p w14:paraId="774770A2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asic data collection on user financial goals, risk tolerance, income, and existing investments.</w:t>
      </w:r>
    </w:p>
    <w:p w14:paraId="0AB8F1AA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imple form-based input for users to enter their data.</w:t>
      </w:r>
    </w:p>
    <w:p w14:paraId="741BAF24" w14:textId="77777777" w:rsidR="00D31B85" w:rsidRPr="00E51E07" w:rsidRDefault="00D31B85" w:rsidP="00D31B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inancial Data Analysis:</w:t>
      </w:r>
    </w:p>
    <w:p w14:paraId="651AF49B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ntegration of basic financial market data from a free API (e.g., Alpha Vantage).</w:t>
      </w:r>
    </w:p>
    <w:p w14:paraId="5626DA50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Analysis of historical performance data for a few selected asset classes.</w:t>
      </w:r>
    </w:p>
    <w:p w14:paraId="2B922081" w14:textId="77777777" w:rsidR="00D31B85" w:rsidRPr="00E51E07" w:rsidRDefault="00D31B85" w:rsidP="00D31B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ortfolio Optimization:</w:t>
      </w:r>
    </w:p>
    <w:p w14:paraId="1FF5CEDB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ation of a basic portfolio optimization algorithm (e.g., Mean-Variance Optimization).</w:t>
      </w:r>
    </w:p>
    <w:p w14:paraId="340D60CE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Generation of investment recommendations based on user profile and market data.</w:t>
      </w:r>
    </w:p>
    <w:p w14:paraId="00478FFD" w14:textId="77777777" w:rsidR="00D31B85" w:rsidRPr="00E51E07" w:rsidRDefault="00D31B85" w:rsidP="00D31B8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Interface:</w:t>
      </w:r>
    </w:p>
    <w:p w14:paraId="546B8585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ment of a simple web-based dashboard for users to view their profile, investment recommendations, and basic portfolio performance.</w:t>
      </w:r>
    </w:p>
    <w:p w14:paraId="3BEE2A64" w14:textId="77777777" w:rsidR="00D31B85" w:rsidRPr="00E51E07" w:rsidRDefault="00D31B85" w:rsidP="00D31B8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ation of basic visualizations (e.g., pie charts for asset allocation, line charts for portfolio performance).</w:t>
      </w:r>
    </w:p>
    <w:p w14:paraId="3ADD15D8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Development Plan:</w:t>
      </w:r>
    </w:p>
    <w:p w14:paraId="4E9BDF4D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1. Requirement Analysis (Weeks 1-2):</w:t>
      </w:r>
    </w:p>
    <w:p w14:paraId="4CD27306" w14:textId="77777777" w:rsidR="00D31B85" w:rsidRPr="00E51E07" w:rsidRDefault="00D31B85" w:rsidP="00D31B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fine detailed requirements and create user personas.</w:t>
      </w:r>
    </w:p>
    <w:p w14:paraId="40939628" w14:textId="77777777" w:rsidR="00D31B85" w:rsidRPr="00E51E07" w:rsidRDefault="00D31B85" w:rsidP="00D31B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dentify necessary data sources and APIs for financial data integration.</w:t>
      </w:r>
    </w:p>
    <w:p w14:paraId="78F4425C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2. Design and Architecture (Weeks 3-4):</w:t>
      </w:r>
    </w:p>
    <w:p w14:paraId="4DA2CEB7" w14:textId="77777777" w:rsidR="00D31B85" w:rsidRPr="00E51E07" w:rsidRDefault="00D31B85" w:rsidP="00D31B8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sign the system architecture, including data flow and component interaction.</w:t>
      </w:r>
    </w:p>
    <w:p w14:paraId="79E10FBA" w14:textId="77777777" w:rsidR="00D31B85" w:rsidRPr="00E51E07" w:rsidRDefault="00D31B85" w:rsidP="00D31B8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Create wireframes and UI/UX designs for the user interface.</w:t>
      </w:r>
    </w:p>
    <w:p w14:paraId="4A255D30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3. Data Collection and Preprocessing (Weeks 5-6):</w:t>
      </w:r>
    </w:p>
    <w:p w14:paraId="1674D5C7" w14:textId="77777777" w:rsidR="00D31B85" w:rsidRPr="00E51E07" w:rsidRDefault="00D31B85" w:rsidP="00D31B8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lastRenderedPageBreak/>
        <w:t>Integrate a financial data API (e.g., Alpha Vantage) for basic market data.</w:t>
      </w:r>
    </w:p>
    <w:p w14:paraId="1B39F6E2" w14:textId="77777777" w:rsidR="00D31B85" w:rsidRPr="00E51E07" w:rsidRDefault="00D31B85" w:rsidP="00D31B8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reprocess data to handle missing values and normalize features.</w:t>
      </w:r>
    </w:p>
    <w:p w14:paraId="19C0E970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4. Model Development (Weeks 7-10):</w:t>
      </w:r>
    </w:p>
    <w:p w14:paraId="18C81D0B" w14:textId="77777777" w:rsidR="00D31B85" w:rsidRPr="00E51E07" w:rsidRDefault="00D31B85" w:rsidP="00D31B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and train a simple portfolio optimization model using historical data.</w:t>
      </w:r>
    </w:p>
    <w:p w14:paraId="500F010B" w14:textId="77777777" w:rsidR="00D31B85" w:rsidRPr="00E51E07" w:rsidRDefault="00D31B85" w:rsidP="00D31B8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Validate the model with basic </w:t>
      </w:r>
      <w:proofErr w:type="spellStart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acktesting</w:t>
      </w:r>
      <w:proofErr w:type="spellEnd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.</w:t>
      </w:r>
    </w:p>
    <w:p w14:paraId="6AA7D8DD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5. Interface Development (Weeks 11-14):</w:t>
      </w:r>
    </w:p>
    <w:p w14:paraId="44377645" w14:textId="77777777" w:rsidR="00D31B85" w:rsidRPr="00E51E07" w:rsidRDefault="00D31B85" w:rsidP="00D31B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the web-based dashboard using a front-end framework (e.g., React or Vue.js).</w:t>
      </w:r>
    </w:p>
    <w:p w14:paraId="1EC102B2" w14:textId="77777777" w:rsidR="00D31B85" w:rsidRPr="00E51E07" w:rsidRDefault="00D31B85" w:rsidP="00D31B8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basic visualizations and integrate them into the dashboard.</w:t>
      </w:r>
    </w:p>
    <w:p w14:paraId="6D912108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6. Integration and Testing (Weeks 15-18):</w:t>
      </w:r>
    </w:p>
    <w:p w14:paraId="73AD1CD9" w14:textId="77777777" w:rsidR="00D31B85" w:rsidRPr="00E51E07" w:rsidRDefault="00D31B85" w:rsidP="00D31B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ntegrate all components and ensure seamless interaction between the backend and frontend.</w:t>
      </w:r>
    </w:p>
    <w:p w14:paraId="5338B53B" w14:textId="77777777" w:rsidR="00D31B85" w:rsidRPr="00E51E07" w:rsidRDefault="00D31B85" w:rsidP="00D31B8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Conduct unit tests and integration tests to ensure functionality.</w:t>
      </w:r>
    </w:p>
    <w:p w14:paraId="418D70C6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7. Finalization and Report Writing (Weeks 19-24):</w:t>
      </w:r>
    </w:p>
    <w:p w14:paraId="6A2C3BB0" w14:textId="77777777" w:rsidR="00D31B85" w:rsidRPr="00E51E07" w:rsidRDefault="00D31B85" w:rsidP="00D31B8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Finalize the application, fix any remaining issues, and polish the user interface.</w:t>
      </w:r>
    </w:p>
    <w:p w14:paraId="3DFAAE06" w14:textId="77777777" w:rsidR="00D31B85" w:rsidRPr="00E51E07" w:rsidRDefault="00D31B85" w:rsidP="00D31B8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Write and compile the project report, documenting the development process, methodologies, and results.</w:t>
      </w:r>
    </w:p>
    <w:p w14:paraId="54F2E2E9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Tools and Technologies:</w:t>
      </w:r>
    </w:p>
    <w:p w14:paraId="04F7F078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rogramming Languages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Python (for backend and ML models), JavaScript (for frontend)</w:t>
      </w:r>
    </w:p>
    <w:p w14:paraId="36D0EDAE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rameworks and Libraries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TensorFlow/</w:t>
      </w:r>
      <w:proofErr w:type="spellStart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yTorch</w:t>
      </w:r>
      <w:proofErr w:type="spellEnd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(ML), React/Vue.js (frontend), Flask/Django (backend)</w:t>
      </w:r>
    </w:p>
    <w:p w14:paraId="083B0DFF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PIs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Alpha Vantage (financial data)</w:t>
      </w:r>
    </w:p>
    <w:p w14:paraId="5C94A4AF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Database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SQLite or PostgreSQL (for storing user data)</w:t>
      </w:r>
    </w:p>
    <w:p w14:paraId="4D7EBE7E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Visualization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Chart.js, D3.js</w:t>
      </w:r>
    </w:p>
    <w:p w14:paraId="125EB75A" w14:textId="77777777" w:rsidR="00D31B85" w:rsidRPr="00E51E07" w:rsidRDefault="00D31B85" w:rsidP="00D31B8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Version Control:</w:t>
      </w: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Git, GitHub/GitLab</w:t>
      </w:r>
    </w:p>
    <w:p w14:paraId="56ACA76C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Basic Requirements:</w:t>
      </w:r>
    </w:p>
    <w:p w14:paraId="389FCF20" w14:textId="77777777" w:rsidR="00D31B85" w:rsidRPr="00E51E07" w:rsidRDefault="00D31B85" w:rsidP="00D31B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Profiling:</w:t>
      </w:r>
    </w:p>
    <w:p w14:paraId="65D9BFE3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imple form for user data entry.</w:t>
      </w:r>
    </w:p>
    <w:p w14:paraId="6DA34952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tore user profiles in a database.</w:t>
      </w:r>
    </w:p>
    <w:p w14:paraId="2C40B12C" w14:textId="77777777" w:rsidR="00D31B85" w:rsidRPr="00E51E07" w:rsidRDefault="00D31B85" w:rsidP="00D31B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inancial Data Analysis:</w:t>
      </w:r>
    </w:p>
    <w:p w14:paraId="48D9AB7E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asic integration with a financial data API.</w:t>
      </w:r>
    </w:p>
    <w:p w14:paraId="6194D7B0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imple analysis of selected asset classes.</w:t>
      </w:r>
    </w:p>
    <w:p w14:paraId="26236FC1" w14:textId="77777777" w:rsidR="00D31B85" w:rsidRPr="00E51E07" w:rsidRDefault="00D31B85" w:rsidP="00D31B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ortfolio Optimization:</w:t>
      </w:r>
    </w:p>
    <w:p w14:paraId="3882F969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asic implementation of Mean-Variance Optimization.</w:t>
      </w:r>
    </w:p>
    <w:p w14:paraId="13A6F0C3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rovide users with investment recommendations.</w:t>
      </w:r>
    </w:p>
    <w:p w14:paraId="066F247D" w14:textId="77777777" w:rsidR="00D31B85" w:rsidRPr="00E51E07" w:rsidRDefault="00D31B85" w:rsidP="00D31B85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Interface:</w:t>
      </w:r>
    </w:p>
    <w:p w14:paraId="70D77300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Functional web-based dashboard.</w:t>
      </w:r>
    </w:p>
    <w:p w14:paraId="1463AB8F" w14:textId="77777777" w:rsidR="00D31B85" w:rsidRPr="00E51E07" w:rsidRDefault="00D31B85" w:rsidP="00D31B85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lastRenderedPageBreak/>
        <w:t>Basic visualizations for portfolio performance and asset allocation.</w:t>
      </w:r>
    </w:p>
    <w:p w14:paraId="4EB9376F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Extra Improvements (if time permits):</w:t>
      </w:r>
    </w:p>
    <w:p w14:paraId="329076CA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dvanced Portfolio Optimization:</w:t>
      </w:r>
    </w:p>
    <w:p w14:paraId="6B29F893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more sophisticated optimization algorithms (e.g., Black-</w:t>
      </w:r>
      <w:proofErr w:type="spellStart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Litterman</w:t>
      </w:r>
      <w:proofErr w:type="spellEnd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model).</w:t>
      </w:r>
    </w:p>
    <w:p w14:paraId="44320D66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nclude additional asset classes and more detailed financial data.</w:t>
      </w:r>
    </w:p>
    <w:p w14:paraId="4F38CE68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Enhanced User Profiling:</w:t>
      </w:r>
    </w:p>
    <w:p w14:paraId="51534924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more detailed user profiling with additional financial parameters.</w:t>
      </w:r>
    </w:p>
    <w:p w14:paraId="0329D05C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Use machine learning to refine user risk profiles based on their financial </w:t>
      </w:r>
      <w:proofErr w:type="spellStart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ehavior</w:t>
      </w:r>
      <w:proofErr w:type="spellEnd"/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.</w:t>
      </w:r>
    </w:p>
    <w:p w14:paraId="762B0A92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Interactive Advisory Features:</w:t>
      </w:r>
    </w:p>
    <w:p w14:paraId="6C41893C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ntegrate an AI-powered chatbot for interactive financial advice.</w:t>
      </w:r>
    </w:p>
    <w:p w14:paraId="293ABFDB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rovide real-time market insights and updates.</w:t>
      </w:r>
    </w:p>
    <w:p w14:paraId="4DDEEE2E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bile Application:</w:t>
      </w:r>
    </w:p>
    <w:p w14:paraId="7C642855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a mobile version of the platform using React Native or Flutter.</w:t>
      </w:r>
    </w:p>
    <w:p w14:paraId="296C4BFA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Ensure the mobile app provides a seamless user experience.</w:t>
      </w:r>
    </w:p>
    <w:p w14:paraId="3AAB7C7A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ecurity Enhancements:</w:t>
      </w:r>
    </w:p>
    <w:p w14:paraId="5FD3392C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advanced security features such as multi-factor authentication.</w:t>
      </w:r>
    </w:p>
    <w:p w14:paraId="4545398E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Ensure data encryption and secure storage practices.</w:t>
      </w:r>
    </w:p>
    <w:p w14:paraId="0BBDDDFF" w14:textId="77777777" w:rsidR="00D31B85" w:rsidRPr="00E51E07" w:rsidRDefault="00D31B85" w:rsidP="00D31B8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netization Features:</w:t>
      </w:r>
    </w:p>
    <w:p w14:paraId="0DFA3836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subscription tiers for advanced features and personalized advisory services.</w:t>
      </w:r>
    </w:p>
    <w:p w14:paraId="534B2869" w14:textId="77777777" w:rsidR="00D31B85" w:rsidRPr="00E51E07" w:rsidRDefault="00D31B85" w:rsidP="00D31B85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a referral program to attract new users.</w:t>
      </w:r>
    </w:p>
    <w:p w14:paraId="055A3836" w14:textId="77777777" w:rsidR="00D31B85" w:rsidRPr="00E51E07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Final Notes:</w:t>
      </w:r>
    </w:p>
    <w:p w14:paraId="712B30F4" w14:textId="77777777" w:rsidR="00D31B85" w:rsidRPr="00E51E07" w:rsidRDefault="00D31B85" w:rsidP="00D31B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Focus on building a solid foundation with the basic requirements first.</w:t>
      </w:r>
    </w:p>
    <w:p w14:paraId="2101E978" w14:textId="77777777" w:rsidR="00D31B85" w:rsidRPr="00E51E07" w:rsidRDefault="00D31B85" w:rsidP="00D31B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rioritize user experience and ensure the application is intuitive and easy to use.</w:t>
      </w:r>
    </w:p>
    <w:p w14:paraId="61665890" w14:textId="77777777" w:rsidR="00D31B85" w:rsidRPr="00E51E07" w:rsidRDefault="00D31B85" w:rsidP="00D31B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ocument each development phase thoroughly to aid in report writing and future improvements.</w:t>
      </w:r>
    </w:p>
    <w:p w14:paraId="2E608074" w14:textId="77777777" w:rsidR="00D31B85" w:rsidRPr="00E51E07" w:rsidRDefault="00D31B85" w:rsidP="00D31B8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E51E07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Regularly test the application to catch and fix issues early</w:t>
      </w:r>
    </w:p>
    <w:p w14:paraId="472CAA72" w14:textId="77777777" w:rsidR="00D31B85" w:rsidRDefault="00D31B85" w:rsidP="00D31B85"/>
    <w:p w14:paraId="1793BC1F" w14:textId="77777777" w:rsidR="00D31B85" w:rsidRDefault="00D31B85" w:rsidP="00D31B85"/>
    <w:p w14:paraId="19A4A989" w14:textId="77777777" w:rsidR="00D31B85" w:rsidRDefault="00D31B85" w:rsidP="00D31B85"/>
    <w:p w14:paraId="5D08B00E" w14:textId="77777777" w:rsidR="00D31B85" w:rsidRDefault="00D31B85" w:rsidP="00D31B85"/>
    <w:p w14:paraId="3156E746" w14:textId="77777777" w:rsidR="00D31B85" w:rsidRDefault="00D31B85" w:rsidP="00D31B85"/>
    <w:p w14:paraId="6DF32844" w14:textId="77777777" w:rsidR="00D31B85" w:rsidRDefault="00D31B85" w:rsidP="00D31B85"/>
    <w:p w14:paraId="245CAF9E" w14:textId="77777777" w:rsidR="00D31B85" w:rsidRDefault="00D31B85" w:rsidP="00D31B85"/>
    <w:p w14:paraId="12C9FE11" w14:textId="77777777" w:rsidR="00D31B85" w:rsidRDefault="00D31B85" w:rsidP="00D31B85"/>
    <w:p w14:paraId="6A249875" w14:textId="77777777" w:rsidR="00D31B85" w:rsidRDefault="00D31B85" w:rsidP="00D31B85"/>
    <w:p w14:paraId="18F9A8E2" w14:textId="77777777" w:rsidR="00D31B85" w:rsidRDefault="00D31B85" w:rsidP="00D31B85"/>
    <w:p w14:paraId="3CD09A8D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lastRenderedPageBreak/>
        <w:t>. Project Planning</w:t>
      </w:r>
    </w:p>
    <w:p w14:paraId="29C5F2C2" w14:textId="77777777" w:rsidR="00D31B85" w:rsidRPr="002E6E2B" w:rsidRDefault="00D31B85" w:rsidP="00D31B8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Define Scop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Clearly outline the functionalities and limitations of your project.</w:t>
      </w:r>
    </w:p>
    <w:p w14:paraId="29FEC6A8" w14:textId="77777777" w:rsidR="00D31B85" w:rsidRPr="002E6E2B" w:rsidRDefault="00D31B85" w:rsidP="00D31B8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Timelin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Create a detailed timeline with milestones for each phase of the project.</w:t>
      </w:r>
    </w:p>
    <w:p w14:paraId="2E17EE21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2. Gather Requirements</w:t>
      </w:r>
    </w:p>
    <w:p w14:paraId="67172C52" w14:textId="77777777" w:rsidR="00D31B85" w:rsidRPr="002E6E2B" w:rsidRDefault="00D31B85" w:rsidP="00D31B8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Stori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Define user stories to understand the user needs.</w:t>
      </w:r>
    </w:p>
    <w:p w14:paraId="7F0C38CD" w14:textId="77777777" w:rsidR="00D31B85" w:rsidRPr="002E6E2B" w:rsidRDefault="00D31B85" w:rsidP="00D31B8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Data Sourc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dentify reliable sources for financial news, such as news websites, financial portals, and RSS feeds.</w:t>
      </w:r>
    </w:p>
    <w:p w14:paraId="12EC09B6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3. Web Scraping</w:t>
      </w:r>
    </w:p>
    <w:p w14:paraId="043D3AB3" w14:textId="77777777" w:rsidR="00D31B85" w:rsidRPr="002E6E2B" w:rsidRDefault="00D31B85" w:rsidP="00D31B85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utomate URL Gather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mplement a web scraper to automatically fetch URLs of news articles from identified sources.</w:t>
      </w:r>
    </w:p>
    <w:p w14:paraId="3C01A59E" w14:textId="77777777" w:rsidR="00D31B85" w:rsidRPr="002E6E2B" w:rsidRDefault="00D31B85" w:rsidP="00D31B85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Librari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Python libraries lik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eautifulSoup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, Scrapy, or Selenium.</w:t>
      </w:r>
    </w:p>
    <w:p w14:paraId="263B67E8" w14:textId="77777777" w:rsidR="00D31B85" w:rsidRPr="002E6E2B" w:rsidRDefault="00D31B85" w:rsidP="00D31B85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RSS Feed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Consider using RSS feeds for easier and structured data retrieval.</w:t>
      </w:r>
    </w:p>
    <w:p w14:paraId="500DEA06" w14:textId="77777777" w:rsidR="00D31B85" w:rsidRPr="002E6E2B" w:rsidRDefault="00D31B85" w:rsidP="00D31B85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Data Extraction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Extract relevant content from the news articles.</w:t>
      </w:r>
    </w:p>
    <w:p w14:paraId="40D7D19B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4. Natural Language Processing (NLP)</w:t>
      </w:r>
    </w:p>
    <w:p w14:paraId="3290F097" w14:textId="77777777" w:rsidR="00D31B85" w:rsidRPr="002E6E2B" w:rsidRDefault="00D31B85" w:rsidP="00D31B85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Text Preprocess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Tokenize, remov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topwords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, and perform lemmatization or stemming on the text data.</w:t>
      </w:r>
    </w:p>
    <w:p w14:paraId="7D6A9D0E" w14:textId="77777777" w:rsidR="00D31B85" w:rsidRPr="002E6E2B" w:rsidRDefault="00D31B85" w:rsidP="00D31B85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Entity Recognition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mplement Named Entity Recognition (NER) to identify and categorize entities like companies, stocks, etc.</w:t>
      </w:r>
    </w:p>
    <w:p w14:paraId="7E1817DF" w14:textId="77777777" w:rsidR="00D31B85" w:rsidRPr="002E6E2B" w:rsidRDefault="00D31B85" w:rsidP="00D31B85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Librari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paCy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or NLTK.</w:t>
      </w:r>
    </w:p>
    <w:p w14:paraId="7D58B487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5. Text Summarization and Analysis</w:t>
      </w:r>
    </w:p>
    <w:p w14:paraId="4F129C3F" w14:textId="77777777" w:rsidR="00D31B85" w:rsidRPr="002E6E2B" w:rsidRDefault="00D31B85" w:rsidP="00D31B8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ummarization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mplement text summarization techniques to provide concise information.</w:t>
      </w:r>
    </w:p>
    <w:p w14:paraId="18010ACF" w14:textId="77777777" w:rsidR="00D31B85" w:rsidRPr="002E6E2B" w:rsidRDefault="00D31B85" w:rsidP="00D31B85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lgorithm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Use extractive or abstractive summarization methods.</w:t>
      </w:r>
    </w:p>
    <w:p w14:paraId="7B086C94" w14:textId="77777777" w:rsidR="00D31B85" w:rsidRPr="002E6E2B" w:rsidRDefault="00D31B85" w:rsidP="00D31B8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 xml:space="preserve">Topic </w:t>
      </w:r>
      <w:proofErr w:type="spellStart"/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deling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dentify main topics within articles using algorithms like LDA (Latent Dirichlet Allocation).</w:t>
      </w:r>
    </w:p>
    <w:p w14:paraId="0D3A719D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6. Vectorization and Search</w:t>
      </w:r>
    </w:p>
    <w:p w14:paraId="162553A7" w14:textId="77777777" w:rsidR="00D31B85" w:rsidRPr="002E6E2B" w:rsidRDefault="00D31B85" w:rsidP="00D31B8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Embedd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Convert text into vectors using word embeddings (Word2Vec,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GloVe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) or sentence embeddings (BERT, Sentence-BERT).</w:t>
      </w:r>
    </w:p>
    <w:p w14:paraId="3106E950" w14:textId="77777777" w:rsidR="00D31B85" w:rsidRPr="002E6E2B" w:rsidRDefault="00D31B85" w:rsidP="00D31B8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Vector Databas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Store vectors in a vector database to enable fast and relevant search.</w:t>
      </w:r>
    </w:p>
    <w:p w14:paraId="71316C04" w14:textId="77777777" w:rsidR="00D31B85" w:rsidRPr="002E6E2B" w:rsidRDefault="00D31B85" w:rsidP="00D31B85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Librari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Consider using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Faiss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for efficient similarity search.</w:t>
      </w:r>
    </w:p>
    <w:p w14:paraId="1009BA03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7. Backend Development</w:t>
      </w:r>
    </w:p>
    <w:p w14:paraId="6031AF93" w14:textId="77777777" w:rsidR="00D31B85" w:rsidRPr="002E6E2B" w:rsidRDefault="00D31B85" w:rsidP="00D31B85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PI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Develop RESTful APIs to handle requests and serve processed data.</w:t>
      </w:r>
    </w:p>
    <w:p w14:paraId="6D2973DD" w14:textId="77777777" w:rsidR="00D31B85" w:rsidRPr="002E6E2B" w:rsidRDefault="00D31B85" w:rsidP="00D31B85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ramework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Flask or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FastAPI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.</w:t>
      </w:r>
    </w:p>
    <w:p w14:paraId="6A4EE0D7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8. Frontend Development</w:t>
      </w:r>
    </w:p>
    <w:p w14:paraId="6F14862C" w14:textId="77777777" w:rsidR="00D31B85" w:rsidRPr="002E6E2B" w:rsidRDefault="00D31B85" w:rsidP="00D31B85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lastRenderedPageBreak/>
        <w:t>User Interfac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Build an intuitive user interface for interacting with the tool.</w:t>
      </w:r>
    </w:p>
    <w:p w14:paraId="016C3FAC" w14:textId="77777777" w:rsidR="00D31B85" w:rsidRPr="002E6E2B" w:rsidRDefault="00D31B85" w:rsidP="00D31B85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ramework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Streamlit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for rapid development.</w:t>
      </w:r>
    </w:p>
    <w:p w14:paraId="30D35C5D" w14:textId="77777777" w:rsidR="00D31B85" w:rsidRPr="002E6E2B" w:rsidRDefault="00D31B85" w:rsidP="00D31B85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eatur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nclude search functionality, result display, and navigation.</w:t>
      </w:r>
    </w:p>
    <w:p w14:paraId="378B1C13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9. Testing and Validation</w:t>
      </w:r>
    </w:p>
    <w:p w14:paraId="6EC0E465" w14:textId="77777777" w:rsidR="00D31B85" w:rsidRPr="002E6E2B" w:rsidRDefault="00D31B85" w:rsidP="00D31B8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nit Test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Test individual components to ensure they work as expected.</w:t>
      </w:r>
    </w:p>
    <w:p w14:paraId="7906F6F7" w14:textId="77777777" w:rsidR="00D31B85" w:rsidRPr="002E6E2B" w:rsidRDefault="00D31B85" w:rsidP="00D31B8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Integration Test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Test the entire system to ensure seamless integration between components.</w:t>
      </w:r>
    </w:p>
    <w:p w14:paraId="1B3D60BD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10. Deployment</w:t>
      </w:r>
    </w:p>
    <w:p w14:paraId="1CB4E1A5" w14:textId="77777777" w:rsidR="00D31B85" w:rsidRPr="002E6E2B" w:rsidRDefault="00D31B85" w:rsidP="00D31B8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Host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Choose a hosting solution (AWS, Heroku, etc.) for deploying your application.</w:t>
      </w:r>
    </w:p>
    <w:p w14:paraId="62412625" w14:textId="77777777" w:rsidR="00D31B85" w:rsidRPr="002E6E2B" w:rsidRDefault="00D31B85" w:rsidP="00D31B8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aintenanc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Plan for regular updates and maintenance.</w:t>
      </w:r>
    </w:p>
    <w:p w14:paraId="786143E9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Feasibility and Steps</w:t>
      </w:r>
    </w:p>
    <w:p w14:paraId="4677461E" w14:textId="77777777" w:rsidR="00D31B85" w:rsidRPr="002E6E2B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Given the six-month timeline, here’s a rough breakdown:</w:t>
      </w:r>
    </w:p>
    <w:p w14:paraId="68C9CC21" w14:textId="77777777" w:rsidR="00D31B85" w:rsidRPr="002E6E2B" w:rsidRDefault="00D31B85" w:rsidP="00D31B8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nth 1-2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20A90906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Requirement gathering and planning.</w:t>
      </w:r>
    </w:p>
    <w:p w14:paraId="0FCBE866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web scraping and automate URL gathering.</w:t>
      </w:r>
    </w:p>
    <w:p w14:paraId="1C9F53E5" w14:textId="77777777" w:rsidR="00D31B85" w:rsidRPr="002E6E2B" w:rsidRDefault="00D31B85" w:rsidP="00D31B8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nth 3-4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27622C91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NLP models for preprocessing, entity recognition, and summarization.</w:t>
      </w:r>
    </w:p>
    <w:p w14:paraId="7C548F3D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mplement text vectorization and set up vector database.</w:t>
      </w:r>
    </w:p>
    <w:p w14:paraId="53080BD3" w14:textId="77777777" w:rsidR="00D31B85" w:rsidRPr="002E6E2B" w:rsidRDefault="00D31B85" w:rsidP="00D31B8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nth 5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76BA7072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velop backend APIs and frontend interface.</w:t>
      </w:r>
    </w:p>
    <w:p w14:paraId="6978BA9A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ntegrate all components and start testing.</w:t>
      </w:r>
    </w:p>
    <w:p w14:paraId="579B8314" w14:textId="77777777" w:rsidR="00D31B85" w:rsidRPr="002E6E2B" w:rsidRDefault="00D31B85" w:rsidP="00D31B8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Month 6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04008E01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Perform thorough testing and validation.</w:t>
      </w:r>
    </w:p>
    <w:p w14:paraId="245479E2" w14:textId="77777777" w:rsidR="00D31B85" w:rsidRPr="002E6E2B" w:rsidRDefault="00D31B85" w:rsidP="00D31B85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Deploy the application and conduct final revisions.</w:t>
      </w:r>
    </w:p>
    <w:p w14:paraId="57D48B72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Key Considerations</w:t>
      </w:r>
    </w:p>
    <w:p w14:paraId="0FF68509" w14:textId="77777777" w:rsidR="00D31B85" w:rsidRPr="002E6E2B" w:rsidRDefault="00D31B85" w:rsidP="00D31B8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calability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Ensure the system can handle a large volume of data.</w:t>
      </w:r>
    </w:p>
    <w:p w14:paraId="7F5A5DF7" w14:textId="77777777" w:rsidR="00D31B85" w:rsidRPr="002E6E2B" w:rsidRDefault="00D31B85" w:rsidP="00D31B8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ccuracy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Validate the accuracy of NLP models with a test dataset.</w:t>
      </w:r>
    </w:p>
    <w:p w14:paraId="48D3D9AC" w14:textId="77777777" w:rsidR="00D31B85" w:rsidRPr="002E6E2B" w:rsidRDefault="00D31B85" w:rsidP="00D31B8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Experience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Focus on making the interface intuitive and user-friendly.</w:t>
      </w:r>
    </w:p>
    <w:p w14:paraId="02526897" w14:textId="77777777" w:rsidR="00D31B85" w:rsidRPr="002E6E2B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y breaking down the project into manageable tasks and maintaining a disciplined schedule, you can achieve your goal within the six-month period. This project will be a significant undertaking but also a valuable learning experience in developing a sophisticated and functional tool.</w:t>
      </w:r>
    </w:p>
    <w:p w14:paraId="2E8318D0" w14:textId="77777777" w:rsidR="00D31B85" w:rsidRPr="002E6E2B" w:rsidRDefault="00D31B85" w:rsidP="00D31B8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4o</w:t>
      </w:r>
    </w:p>
    <w:p w14:paraId="765BA0A1" w14:textId="77777777" w:rsidR="00D31B85" w:rsidRPr="002E6E2B" w:rsidRDefault="00D31B85" w:rsidP="00D31B8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Web Scraping Automate URL Gathering: Implement a web scraper to automatically fetch URLs of news articles from identified sources. Libraries: Use Python libraries lik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eautifulSoup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, Scrapy, or Selenium. RSS Feeds: Consider using RSS feeds for easier and 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lastRenderedPageBreak/>
        <w:t xml:space="preserve">structured data retrieval. Data Extraction: Extract relevant content from the news article for web scrapping we need, beautiful soup but what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i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want is that based on user prompt th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url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should be discovered automatically, and us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api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to get </w:t>
      </w:r>
      <w:proofErr w:type="gram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those info</w:t>
      </w:r>
      <w:proofErr w:type="gram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and go to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webscrapping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as last resort</w:t>
      </w:r>
    </w:p>
    <w:p w14:paraId="342E32C1" w14:textId="77777777" w:rsidR="00D31B85" w:rsidRPr="002E6E2B" w:rsidRDefault="00D31B85" w:rsidP="00D31B8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ChatGPT</w:t>
      </w:r>
    </w:p>
    <w:p w14:paraId="6B5DF01A" w14:textId="77777777" w:rsidR="00D31B85" w:rsidRPr="002E6E2B" w:rsidRDefault="00D31B85" w:rsidP="00D31B8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Memory updated</w:t>
      </w:r>
    </w:p>
    <w:p w14:paraId="0DD0F50F" w14:textId="77777777" w:rsidR="00D31B85" w:rsidRPr="002E6E2B" w:rsidRDefault="00D31B85" w:rsidP="00D31B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To achieve the automatic discovery of URLs based on user prompts and use web scraping as a last resort, you can follow this structured approach:</w:t>
      </w:r>
    </w:p>
    <w:p w14:paraId="2455EB3C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1. User Prompt Handling</w:t>
      </w:r>
    </w:p>
    <w:p w14:paraId="0F2E2BC6" w14:textId="77777777" w:rsidR="00D31B85" w:rsidRPr="002E6E2B" w:rsidRDefault="00D31B85" w:rsidP="00D31B85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Capture User Prompt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Get the user's query, which specifies the type of information they need (e.g., real estate, gold, government bonds, mutual funds).</w:t>
      </w:r>
    </w:p>
    <w:p w14:paraId="79520FA3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2. Automated URL Discovery</w:t>
      </w:r>
    </w:p>
    <w:p w14:paraId="5C2ECFB5" w14:textId="77777777" w:rsidR="00D31B85" w:rsidRPr="002E6E2B" w:rsidRDefault="00D31B85" w:rsidP="00D31B85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earch Engine API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Use search engine APIs like Google Custom Search API or Bing Search API to find relevant URLs based on the user's prompt.</w:t>
      </w:r>
    </w:p>
    <w:p w14:paraId="0AE33763" w14:textId="77777777" w:rsidR="00D31B85" w:rsidRPr="002E6E2B" w:rsidRDefault="00D31B85" w:rsidP="00D31B8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Advantage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These APIs can quickly return relevant results without the need for extensive web scraping.</w:t>
      </w:r>
    </w:p>
    <w:p w14:paraId="49D08244" w14:textId="77777777" w:rsidR="00D31B85" w:rsidRPr="002E6E2B" w:rsidRDefault="00D31B85" w:rsidP="00D31B85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tep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5F225879" w14:textId="77777777" w:rsidR="00D31B85" w:rsidRPr="002E6E2B" w:rsidRDefault="00D31B85" w:rsidP="00D31B85">
      <w:pPr>
        <w:numPr>
          <w:ilvl w:val="2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end Query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Send the user’s prompt to the search engine API.</w:t>
      </w:r>
    </w:p>
    <w:p w14:paraId="43A8F7C4" w14:textId="77777777" w:rsidR="00D31B85" w:rsidRPr="002E6E2B" w:rsidRDefault="00D31B85" w:rsidP="00D31B85">
      <w:pPr>
        <w:numPr>
          <w:ilvl w:val="2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arse Result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Parse the returned results to get URLs of relevant news articles.</w:t>
      </w:r>
    </w:p>
    <w:p w14:paraId="443603ED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3. RSS Feeds and APIs</w:t>
      </w:r>
    </w:p>
    <w:p w14:paraId="67418040" w14:textId="77777777" w:rsidR="00D31B85" w:rsidRPr="002E6E2B" w:rsidRDefault="00D31B85" w:rsidP="00D31B8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RSS Feed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Subscribe to RSS feeds from trusted news sources to get structured and timely updates on relevant topics.</w:t>
      </w:r>
    </w:p>
    <w:p w14:paraId="56E1F954" w14:textId="77777777" w:rsidR="00D31B85" w:rsidRPr="002E6E2B" w:rsidRDefault="00D31B85" w:rsidP="00D31B85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tep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362702CD" w14:textId="77777777" w:rsidR="00D31B85" w:rsidRPr="002E6E2B" w:rsidRDefault="00D31B85" w:rsidP="00D31B85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Identify Feed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dentify and subscribe to RSS feeds of financial news websites.</w:t>
      </w:r>
    </w:p>
    <w:p w14:paraId="11A352E9" w14:textId="77777777" w:rsidR="00D31B85" w:rsidRPr="002E6E2B" w:rsidRDefault="00D31B85" w:rsidP="00D31B85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ilter Content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Filter the feed items based on keywords related to the user’s prompt.</w:t>
      </w:r>
    </w:p>
    <w:p w14:paraId="41B05F5B" w14:textId="77777777" w:rsidR="00D31B85" w:rsidRPr="002E6E2B" w:rsidRDefault="00D31B85" w:rsidP="00D31B85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News API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APIs lik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NewsAPI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,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ContextualWeb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 News API, or other financial news APIs to fetch relevant articles.</w:t>
      </w:r>
    </w:p>
    <w:p w14:paraId="2646EE11" w14:textId="77777777" w:rsidR="00D31B85" w:rsidRPr="002E6E2B" w:rsidRDefault="00D31B85" w:rsidP="00D31B85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tep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0A27CB02" w14:textId="77777777" w:rsidR="00D31B85" w:rsidRPr="002E6E2B" w:rsidRDefault="00D31B85" w:rsidP="00D31B85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end Query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Use the user’s prompt to query the API.</w:t>
      </w:r>
    </w:p>
    <w:p w14:paraId="33A3D47C" w14:textId="77777777" w:rsidR="00D31B85" w:rsidRPr="002E6E2B" w:rsidRDefault="00D31B85" w:rsidP="00D31B85">
      <w:pPr>
        <w:numPr>
          <w:ilvl w:val="2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arse Result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Parse the API response to extract URLs and relevant content.</w:t>
      </w:r>
    </w:p>
    <w:p w14:paraId="2F1B5AD6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4. Web Scraping as a Last Resort</w:t>
      </w:r>
    </w:p>
    <w:p w14:paraId="477889A6" w14:textId="77777777" w:rsidR="00D31B85" w:rsidRPr="002E6E2B" w:rsidRDefault="00D31B85" w:rsidP="00D31B85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Implement Scraper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 xml:space="preserve">: Use </w:t>
      </w:r>
      <w:proofErr w:type="spellStart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BeautifulSoup</w:t>
      </w:r>
      <w:proofErr w:type="spellEnd"/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, Scrapy, or Selenium to scrape content from URLs when APIs or RSS feeds do not return sufficient information.</w:t>
      </w:r>
    </w:p>
    <w:p w14:paraId="76459133" w14:textId="77777777" w:rsidR="00D31B85" w:rsidRPr="002E6E2B" w:rsidRDefault="00D31B85" w:rsidP="00D31B85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tep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65E040F2" w14:textId="77777777" w:rsidR="00D31B85" w:rsidRPr="002E6E2B" w:rsidRDefault="00D31B85" w:rsidP="00D31B85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craper Setup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Set up scrapers for targeted financial news websites.</w:t>
      </w:r>
    </w:p>
    <w:p w14:paraId="672861A6" w14:textId="77777777" w:rsidR="00D31B85" w:rsidRPr="002E6E2B" w:rsidRDefault="00D31B85" w:rsidP="00D31B85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Extract Content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Extract relevant content from the news articles.</w:t>
      </w:r>
    </w:p>
    <w:p w14:paraId="13370010" w14:textId="77777777" w:rsidR="00D31B85" w:rsidRPr="002E6E2B" w:rsidRDefault="00D31B85" w:rsidP="00D31B85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lastRenderedPageBreak/>
        <w:t>Fallback Mechanism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mplement logic to fall back to web scraping only if URLs from APIs or RSS feeds do not satisfy the query.</w:t>
      </w:r>
    </w:p>
    <w:p w14:paraId="400A28B9" w14:textId="77777777" w:rsidR="00D31B85" w:rsidRPr="002E6E2B" w:rsidRDefault="00D31B85" w:rsidP="00D31B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5. System Integration</w:t>
      </w:r>
    </w:p>
    <w:p w14:paraId="60C922E9" w14:textId="77777777" w:rsidR="00D31B85" w:rsidRPr="002E6E2B" w:rsidRDefault="00D31B85" w:rsidP="00D31B85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Backend Workflow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1F4D3F74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Receive Prompt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User submits a prompt through the interface.</w:t>
      </w:r>
    </w:p>
    <w:p w14:paraId="718813D0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Query API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First, query search engine APIs and news APIs for URLs.</w:t>
      </w:r>
    </w:p>
    <w:p w14:paraId="0C6D0821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RSS Feed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Check RSS feeds for relevant articles.</w:t>
      </w:r>
    </w:p>
    <w:p w14:paraId="4DDD8D50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Web Scraping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f necessary, fall back to web scraping to gather additional information.</w:t>
      </w:r>
    </w:p>
    <w:p w14:paraId="47832029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Process Data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Extract and process data from the gathered URLs.</w:t>
      </w:r>
    </w:p>
    <w:p w14:paraId="0C75A688" w14:textId="77777777" w:rsidR="00D31B85" w:rsidRPr="002E6E2B" w:rsidRDefault="00D31B85" w:rsidP="00D31B85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Frontend Workflow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</w:t>
      </w:r>
    </w:p>
    <w:p w14:paraId="18825686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User Input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Interface for users to submit queries.</w:t>
      </w:r>
    </w:p>
    <w:p w14:paraId="5B3DFF1C" w14:textId="77777777" w:rsidR="00D31B85" w:rsidRPr="002E6E2B" w:rsidRDefault="00D31B85" w:rsidP="00D31B85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2E6E2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Display Results</w:t>
      </w:r>
      <w:r w:rsidRPr="002E6E2B"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t>: Show results with source URLs and summaries.</w:t>
      </w:r>
    </w:p>
    <w:p w14:paraId="7470CA5B" w14:textId="77777777" w:rsidR="00D31B85" w:rsidRDefault="00D31B85" w:rsidP="00D31B85"/>
    <w:p w14:paraId="2610088F" w14:textId="77777777" w:rsidR="00D31B85" w:rsidRDefault="00D31B85" w:rsidP="00D31B85"/>
    <w:p w14:paraId="50252765" w14:textId="77777777" w:rsidR="00D31B85" w:rsidRDefault="00D31B85" w:rsidP="00D31B85"/>
    <w:p w14:paraId="3C65388A" w14:textId="77777777" w:rsidR="00D31B85" w:rsidRDefault="00D31B85" w:rsidP="00D31B85"/>
    <w:p w14:paraId="1236E0B9" w14:textId="77777777" w:rsidR="00D31B85" w:rsidRDefault="00D31B85" w:rsidP="00D31B85"/>
    <w:p w14:paraId="5E57E3D6" w14:textId="77777777" w:rsidR="00D31B85" w:rsidRDefault="00D31B85" w:rsidP="00D31B85"/>
    <w:p w14:paraId="6CCC5F48" w14:textId="77777777" w:rsidR="00D31B85" w:rsidRDefault="00D31B85" w:rsidP="00D31B85"/>
    <w:p w14:paraId="7770457D" w14:textId="77777777" w:rsidR="00D31B85" w:rsidRDefault="00D31B85" w:rsidP="00D31B85"/>
    <w:p w14:paraId="2926C1D3" w14:textId="77777777" w:rsidR="00D31B85" w:rsidRDefault="00D31B85" w:rsidP="00D31B85"/>
    <w:p w14:paraId="4EE68767" w14:textId="77777777" w:rsidR="00D31B85" w:rsidRDefault="00D31B85" w:rsidP="00D31B85"/>
    <w:p w14:paraId="7CE56CC1" w14:textId="77777777" w:rsidR="00D31B85" w:rsidRDefault="00D31B85" w:rsidP="00D31B85"/>
    <w:p w14:paraId="088A2F5D" w14:textId="77777777" w:rsidR="00D31B85" w:rsidRDefault="00D31B85" w:rsidP="00D31B85"/>
    <w:p w14:paraId="3847B104" w14:textId="77777777" w:rsidR="00D31B85" w:rsidRDefault="00D31B85" w:rsidP="00D31B85"/>
    <w:p w14:paraId="315EC311" w14:textId="77777777" w:rsidR="00D31B85" w:rsidRDefault="00D31B85" w:rsidP="00D31B85"/>
    <w:p w14:paraId="1B6E2A23" w14:textId="77777777" w:rsidR="00D31B85" w:rsidRDefault="00D31B85" w:rsidP="00D31B85"/>
    <w:p w14:paraId="6C5334B6" w14:textId="77777777" w:rsidR="00D31B85" w:rsidRDefault="00D31B85" w:rsidP="00D31B85"/>
    <w:p w14:paraId="4F1A2C91" w14:textId="77777777" w:rsidR="00D31B85" w:rsidRDefault="00D31B85" w:rsidP="00D31B85"/>
    <w:p w14:paraId="3A2C99A8" w14:textId="77777777" w:rsidR="00D31B85" w:rsidRDefault="00D31B85" w:rsidP="00D31B85"/>
    <w:p w14:paraId="5C0F99D9" w14:textId="77777777" w:rsidR="00D31B85" w:rsidRDefault="00D31B85" w:rsidP="00D31B85"/>
    <w:p w14:paraId="5D8DEF2D" w14:textId="77777777" w:rsidR="00D31B85" w:rsidRDefault="00D31B85" w:rsidP="00D31B85"/>
    <w:p w14:paraId="291D66EB" w14:textId="77777777" w:rsidR="00D31B85" w:rsidRDefault="00D31B85" w:rsidP="00D31B85"/>
    <w:p w14:paraId="6802097B" w14:textId="77777777" w:rsidR="00D31B85" w:rsidRDefault="00D31B85" w:rsidP="00D31B85">
      <w:pPr>
        <w:rPr>
          <w:b/>
          <w:bCs/>
          <w:sz w:val="40"/>
          <w:szCs w:val="40"/>
        </w:rPr>
      </w:pPr>
      <w:r w:rsidRPr="00411AB8">
        <w:rPr>
          <w:b/>
          <w:bCs/>
          <w:sz w:val="40"/>
          <w:szCs w:val="40"/>
        </w:rPr>
        <w:lastRenderedPageBreak/>
        <w:t>Hugging face</w:t>
      </w:r>
    </w:p>
    <w:p w14:paraId="313291CB" w14:textId="77777777" w:rsidR="00D31B85" w:rsidRDefault="00000000" w:rsidP="00D31B85">
      <w:pPr>
        <w:tabs>
          <w:tab w:val="left" w:pos="1342"/>
        </w:tabs>
        <w:rPr>
          <w:sz w:val="24"/>
          <w:szCs w:val="24"/>
        </w:rPr>
      </w:pPr>
      <w:hyperlink r:id="rId5" w:history="1">
        <w:r w:rsidR="00D31B85" w:rsidRPr="005E5689">
          <w:rPr>
            <w:rStyle w:val="Hyperlink"/>
            <w:sz w:val="24"/>
            <w:szCs w:val="24"/>
          </w:rPr>
          <w:t>https://huggingface.co/InvestmentResearchAI/LLM-ADE_tiny-v0.001</w:t>
        </w:r>
      </w:hyperlink>
    </w:p>
    <w:p w14:paraId="7C0FF7FA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0BA92CDB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742A8AEC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1F2076DF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3B7D1BA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499AE348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560E268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77E92664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4672B540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39A039E2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52D96094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785AE08F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5165C323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47FBF2DA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27A06692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4F8BAC8E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3C67A24C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6ECA07DC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579C835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2A67D40F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6C3F1E6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4C7E8F9D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2E58626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0FC430F6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74970689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60E2A64F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72131E4E" w14:textId="77777777" w:rsidR="00D31B85" w:rsidRDefault="00D31B85" w:rsidP="00D31B85">
      <w:pPr>
        <w:tabs>
          <w:tab w:val="left" w:pos="1342"/>
        </w:tabs>
        <w:rPr>
          <w:sz w:val="24"/>
          <w:szCs w:val="24"/>
        </w:rPr>
      </w:pPr>
    </w:p>
    <w:p w14:paraId="2CE408BD" w14:textId="77777777" w:rsidR="007C3B23" w:rsidRDefault="007C3B23"/>
    <w:p w14:paraId="3AC4C898" w14:textId="77777777" w:rsidR="007D75CF" w:rsidRDefault="007D75CF"/>
    <w:p w14:paraId="62D0AFFC" w14:textId="77777777" w:rsidR="007D75CF" w:rsidRDefault="007D75CF"/>
    <w:p w14:paraId="3A90B857" w14:textId="77777777" w:rsidR="007D75CF" w:rsidRDefault="007D75CF"/>
    <w:p w14:paraId="66A4569A" w14:textId="77777777" w:rsidR="007D75CF" w:rsidRDefault="007D75CF"/>
    <w:p w14:paraId="6352B404" w14:textId="77777777" w:rsidR="007D75CF" w:rsidRDefault="007D75CF"/>
    <w:p w14:paraId="44E029EB" w14:textId="77777777" w:rsidR="007D75CF" w:rsidRDefault="007D75CF"/>
    <w:p w14:paraId="474AC7CE" w14:textId="77777777" w:rsidR="007D75CF" w:rsidRDefault="007D75CF"/>
    <w:p w14:paraId="2160F9D9" w14:textId="77777777" w:rsidR="007D75CF" w:rsidRDefault="007D75CF"/>
    <w:p w14:paraId="44CE815F" w14:textId="77777777" w:rsidR="007D75CF" w:rsidRDefault="007D75CF"/>
    <w:p w14:paraId="33845625" w14:textId="77777777" w:rsidR="007D75CF" w:rsidRDefault="007D75CF"/>
    <w:p w14:paraId="7A0D6B23" w14:textId="77777777" w:rsidR="007D75CF" w:rsidRDefault="007D75CF"/>
    <w:p w14:paraId="38A085B4" w14:textId="77777777" w:rsidR="007D75CF" w:rsidRDefault="007D75CF"/>
    <w:p w14:paraId="1449C66B" w14:textId="77777777" w:rsidR="007D75CF" w:rsidRDefault="007D75CF"/>
    <w:p w14:paraId="5BB485A7" w14:textId="77777777" w:rsidR="007D75CF" w:rsidRDefault="007D75CF"/>
    <w:p w14:paraId="1CA7F084" w14:textId="77777777" w:rsidR="007D75CF" w:rsidRDefault="007D75CF"/>
    <w:p w14:paraId="57BE0406" w14:textId="77777777" w:rsidR="007D75CF" w:rsidRDefault="007D75CF"/>
    <w:p w14:paraId="242CE46B" w14:textId="77777777" w:rsidR="007D75CF" w:rsidRDefault="007D75CF"/>
    <w:p w14:paraId="64AB8276" w14:textId="77777777" w:rsidR="007D75CF" w:rsidRDefault="007D75CF"/>
    <w:p w14:paraId="28094949" w14:textId="77777777" w:rsidR="007D75CF" w:rsidRDefault="007D75CF"/>
    <w:sectPr w:rsidR="007D75CF" w:rsidSect="00D31B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81DB7"/>
    <w:multiLevelType w:val="multilevel"/>
    <w:tmpl w:val="5CC4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EF0951"/>
    <w:multiLevelType w:val="multilevel"/>
    <w:tmpl w:val="1A489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016194"/>
    <w:multiLevelType w:val="multilevel"/>
    <w:tmpl w:val="50A42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A61F30"/>
    <w:multiLevelType w:val="multilevel"/>
    <w:tmpl w:val="7D18A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893AEE"/>
    <w:multiLevelType w:val="multilevel"/>
    <w:tmpl w:val="E9782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3F66AF"/>
    <w:multiLevelType w:val="multilevel"/>
    <w:tmpl w:val="0AA01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0261EA"/>
    <w:multiLevelType w:val="multilevel"/>
    <w:tmpl w:val="13DE8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894BF0"/>
    <w:multiLevelType w:val="multilevel"/>
    <w:tmpl w:val="FCBEB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BD72A89"/>
    <w:multiLevelType w:val="multilevel"/>
    <w:tmpl w:val="F1500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EF2BA5"/>
    <w:multiLevelType w:val="multilevel"/>
    <w:tmpl w:val="49406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B00AC5"/>
    <w:multiLevelType w:val="multilevel"/>
    <w:tmpl w:val="9A5E8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E2286B"/>
    <w:multiLevelType w:val="multilevel"/>
    <w:tmpl w:val="AA645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CD094F"/>
    <w:multiLevelType w:val="multilevel"/>
    <w:tmpl w:val="B89CC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9E5839"/>
    <w:multiLevelType w:val="multilevel"/>
    <w:tmpl w:val="95EE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625C03"/>
    <w:multiLevelType w:val="multilevel"/>
    <w:tmpl w:val="320A3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427857"/>
    <w:multiLevelType w:val="multilevel"/>
    <w:tmpl w:val="E004A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5F7E99"/>
    <w:multiLevelType w:val="multilevel"/>
    <w:tmpl w:val="EFC85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9C2ECF"/>
    <w:multiLevelType w:val="multilevel"/>
    <w:tmpl w:val="06B23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BE5735"/>
    <w:multiLevelType w:val="multilevel"/>
    <w:tmpl w:val="A024F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D57434"/>
    <w:multiLevelType w:val="multilevel"/>
    <w:tmpl w:val="68DC5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B97017"/>
    <w:multiLevelType w:val="multilevel"/>
    <w:tmpl w:val="F1C0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D34F78"/>
    <w:multiLevelType w:val="multilevel"/>
    <w:tmpl w:val="E670D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DE1F6C"/>
    <w:multiLevelType w:val="multilevel"/>
    <w:tmpl w:val="54BE5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5A6AE7"/>
    <w:multiLevelType w:val="multilevel"/>
    <w:tmpl w:val="E34E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1D7C65"/>
    <w:multiLevelType w:val="multilevel"/>
    <w:tmpl w:val="EB302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2B6CF6"/>
    <w:multiLevelType w:val="multilevel"/>
    <w:tmpl w:val="E304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D01E42"/>
    <w:multiLevelType w:val="multilevel"/>
    <w:tmpl w:val="0166F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ED072F"/>
    <w:multiLevelType w:val="multilevel"/>
    <w:tmpl w:val="886E5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C694F69"/>
    <w:multiLevelType w:val="multilevel"/>
    <w:tmpl w:val="601E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A119FE"/>
    <w:multiLevelType w:val="multilevel"/>
    <w:tmpl w:val="B81C9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A53ED6"/>
    <w:multiLevelType w:val="multilevel"/>
    <w:tmpl w:val="D7A45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9524FD"/>
    <w:multiLevelType w:val="multilevel"/>
    <w:tmpl w:val="524EF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D13EF4"/>
    <w:multiLevelType w:val="multilevel"/>
    <w:tmpl w:val="989AB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7028132">
    <w:abstractNumId w:val="9"/>
  </w:num>
  <w:num w:numId="2" w16cid:durableId="2080715181">
    <w:abstractNumId w:val="5"/>
  </w:num>
  <w:num w:numId="3" w16cid:durableId="1163200006">
    <w:abstractNumId w:val="29"/>
  </w:num>
  <w:num w:numId="4" w16cid:durableId="1131511320">
    <w:abstractNumId w:val="15"/>
  </w:num>
  <w:num w:numId="5" w16cid:durableId="1468472413">
    <w:abstractNumId w:val="11"/>
  </w:num>
  <w:num w:numId="6" w16cid:durableId="335379940">
    <w:abstractNumId w:val="21"/>
  </w:num>
  <w:num w:numId="7" w16cid:durableId="381176906">
    <w:abstractNumId w:val="22"/>
  </w:num>
  <w:num w:numId="8" w16cid:durableId="1854955885">
    <w:abstractNumId w:val="32"/>
  </w:num>
  <w:num w:numId="9" w16cid:durableId="1858109294">
    <w:abstractNumId w:val="24"/>
  </w:num>
  <w:num w:numId="10" w16cid:durableId="1803304830">
    <w:abstractNumId w:val="27"/>
  </w:num>
  <w:num w:numId="11" w16cid:durableId="1215384234">
    <w:abstractNumId w:val="1"/>
  </w:num>
  <w:num w:numId="12" w16cid:durableId="1685549926">
    <w:abstractNumId w:val="13"/>
  </w:num>
  <w:num w:numId="13" w16cid:durableId="1373382243">
    <w:abstractNumId w:val="0"/>
  </w:num>
  <w:num w:numId="14" w16cid:durableId="1170825661">
    <w:abstractNumId w:val="28"/>
  </w:num>
  <w:num w:numId="15" w16cid:durableId="232619539">
    <w:abstractNumId w:val="18"/>
  </w:num>
  <w:num w:numId="16" w16cid:durableId="1180041834">
    <w:abstractNumId w:val="30"/>
  </w:num>
  <w:num w:numId="17" w16cid:durableId="2147114024">
    <w:abstractNumId w:val="20"/>
  </w:num>
  <w:num w:numId="18" w16cid:durableId="812603404">
    <w:abstractNumId w:val="12"/>
  </w:num>
  <w:num w:numId="19" w16cid:durableId="1511489318">
    <w:abstractNumId w:val="3"/>
  </w:num>
  <w:num w:numId="20" w16cid:durableId="598485723">
    <w:abstractNumId w:val="10"/>
  </w:num>
  <w:num w:numId="21" w16cid:durableId="223224718">
    <w:abstractNumId w:val="25"/>
  </w:num>
  <w:num w:numId="22" w16cid:durableId="1970550922">
    <w:abstractNumId w:val="16"/>
  </w:num>
  <w:num w:numId="23" w16cid:durableId="470369202">
    <w:abstractNumId w:val="14"/>
  </w:num>
  <w:num w:numId="24" w16cid:durableId="1680234165">
    <w:abstractNumId w:val="17"/>
  </w:num>
  <w:num w:numId="25" w16cid:durableId="1402171888">
    <w:abstractNumId w:val="2"/>
  </w:num>
  <w:num w:numId="26" w16cid:durableId="1632706103">
    <w:abstractNumId w:val="26"/>
  </w:num>
  <w:num w:numId="27" w16cid:durableId="425688472">
    <w:abstractNumId w:val="23"/>
  </w:num>
  <w:num w:numId="28" w16cid:durableId="219638811">
    <w:abstractNumId w:val="31"/>
  </w:num>
  <w:num w:numId="29" w16cid:durableId="2131507112">
    <w:abstractNumId w:val="8"/>
  </w:num>
  <w:num w:numId="30" w16cid:durableId="730929423">
    <w:abstractNumId w:val="19"/>
  </w:num>
  <w:num w:numId="31" w16cid:durableId="776215376">
    <w:abstractNumId w:val="7"/>
  </w:num>
  <w:num w:numId="32" w16cid:durableId="339702530">
    <w:abstractNumId w:val="4"/>
  </w:num>
  <w:num w:numId="33" w16cid:durableId="3132677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MTQwtTQ2MrI0MTJR0lEKTi0uzszPAykwqgUAX1mmFCwAAAA="/>
  </w:docVars>
  <w:rsids>
    <w:rsidRoot w:val="00D31B85"/>
    <w:rsid w:val="0031362A"/>
    <w:rsid w:val="003D3453"/>
    <w:rsid w:val="00742B59"/>
    <w:rsid w:val="007C3B23"/>
    <w:rsid w:val="007D75CF"/>
    <w:rsid w:val="00800F6B"/>
    <w:rsid w:val="00A47E1F"/>
    <w:rsid w:val="00D31B85"/>
    <w:rsid w:val="00D800D5"/>
    <w:rsid w:val="00E8411B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7E6A5"/>
  <w15:chartTrackingRefBased/>
  <w15:docId w15:val="{A6570818-51C6-4814-BFCC-0B9F9B2F4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B85"/>
  </w:style>
  <w:style w:type="paragraph" w:styleId="Heading1">
    <w:name w:val="heading 1"/>
    <w:basedOn w:val="Normal"/>
    <w:next w:val="Normal"/>
    <w:link w:val="Heading1Char"/>
    <w:uiPriority w:val="9"/>
    <w:qFormat/>
    <w:rsid w:val="00D31B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1B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B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1B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1B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1B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1B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1B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1B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B8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1B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31B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1B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1B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1B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1B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1B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1B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1B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1B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B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1B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1B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1B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1B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1B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1B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1B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1B8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31B85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800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SG" w:bidi="ne-NP"/>
      <w14:ligatures w14:val="none"/>
    </w:rPr>
  </w:style>
  <w:style w:type="character" w:styleId="Strong">
    <w:name w:val="Strong"/>
    <w:basedOn w:val="DefaultParagraphFont"/>
    <w:uiPriority w:val="22"/>
    <w:qFormat/>
    <w:rsid w:val="00D800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81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uggingface.co/InvestmentResearchAI/LLM-ADE_tiny-v0.0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712</Words>
  <Characters>976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3</cp:revision>
  <dcterms:created xsi:type="dcterms:W3CDTF">2024-08-17T04:07:00Z</dcterms:created>
  <dcterms:modified xsi:type="dcterms:W3CDTF">2024-08-17T05:20:00Z</dcterms:modified>
</cp:coreProperties>
</file>